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04FE32" w14:textId="5C909FE7" w:rsidR="00290840" w:rsidRPr="00F251A2" w:rsidRDefault="00290840" w:rsidP="00290840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115</w:t>
      </w:r>
    </w:p>
    <w:p w14:paraId="016B0A5E" w14:textId="77777777" w:rsidR="00C41938" w:rsidRDefault="00290840" w:rsidP="00290840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7498B4C7" w14:textId="4A783A8D" w:rsidR="00290840" w:rsidRPr="000821B0" w:rsidRDefault="00290840" w:rsidP="00290840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215C36B9" w14:textId="77777777" w:rsidR="00290840" w:rsidRDefault="00290840" w:rsidP="00290840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E579043" w14:textId="08650BE6" w:rsidR="00362941" w:rsidRDefault="00290840" w:rsidP="00290840">
      <w:pPr>
        <w:spacing w:after="0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2786240A" w14:textId="77777777" w:rsidR="00290840" w:rsidRPr="003F015A" w:rsidRDefault="00290840" w:rsidP="00290840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604631A1" w14:textId="77777777" w:rsidR="00362941" w:rsidRPr="003F015A" w:rsidRDefault="00D31B66" w:rsidP="00D31B6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F015A">
        <w:rPr>
          <w:rFonts w:ascii="GHEA Grapalat" w:eastAsia="Sylfaen" w:hAnsi="GHEA Grapalat" w:cs="Sylfaen"/>
          <w:b/>
          <w:lang w:val="hy-AM"/>
        </w:rPr>
        <w:t>ՔԱՂԱՔԱՑԻԱԿ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ԾԱՌԱՅՈՒԹՅԱՆ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ՊԱՇՏՈՆԻ</w:t>
      </w:r>
      <w:r w:rsidRPr="003F015A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F015A">
        <w:rPr>
          <w:rFonts w:ascii="GHEA Grapalat" w:eastAsia="Sylfaen" w:hAnsi="GHEA Grapalat" w:cs="Sylfaen"/>
          <w:b/>
          <w:lang w:val="hy-AM"/>
        </w:rPr>
        <w:t>ԱՆՁՆԱԳԻՐ</w:t>
      </w:r>
    </w:p>
    <w:p w14:paraId="7FEADEC7" w14:textId="77777777" w:rsidR="00362941" w:rsidRPr="003F015A" w:rsidRDefault="00362941" w:rsidP="00D31B66">
      <w:pPr>
        <w:spacing w:after="0"/>
        <w:rPr>
          <w:rFonts w:ascii="GHEA Grapalat" w:eastAsia="GHEA Grapalat" w:hAnsi="GHEA Grapalat" w:cs="GHEA Grapalat"/>
          <w:b/>
          <w:lang w:val="hy-AM"/>
        </w:rPr>
      </w:pPr>
    </w:p>
    <w:p w14:paraId="70716AB5" w14:textId="77777777" w:rsidR="00C57BB7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ՍՅՈՒՆԻՔԻ ՏԱՐԱԾՔԱՅԻՆ ԲԱԺՆԻ </w:t>
      </w:r>
    </w:p>
    <w:p w14:paraId="4A1789AE" w14:textId="77777777" w:rsidR="00362941" w:rsidRPr="003F015A" w:rsidRDefault="00D31B66" w:rsidP="00D31B6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F015A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0409AFA8" w14:textId="77777777" w:rsidR="00362941" w:rsidRPr="003F015A" w:rsidRDefault="00362941" w:rsidP="00D31B66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3F015A" w14:paraId="79CAB594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A47289" w14:textId="77777777" w:rsidR="00362941" w:rsidRPr="003F015A" w:rsidRDefault="00362941" w:rsidP="00D31B66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1</w:t>
            </w:r>
            <w:r w:rsidRPr="003F015A">
              <w:rPr>
                <w:rFonts w:ascii="Cambria Math" w:eastAsia="MS Gothic" w:hAnsi="Cambria Math" w:cs="Cambria Math"/>
                <w:b/>
              </w:rPr>
              <w:t>․</w:t>
            </w:r>
            <w:r w:rsidR="00D31B66" w:rsidRPr="003F015A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C41938" w14:paraId="150BE78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0A4D75D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7EE71194" w14:textId="77777777" w:rsidR="00362941" w:rsidRPr="003F015A" w:rsidRDefault="00D31B66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AD2F23">
              <w:rPr>
                <w:rFonts w:ascii="GHEA Grapalat" w:eastAsia="Times New Roman" w:hAnsi="GHEA Grapalat" w:cs="Arial"/>
              </w:rPr>
              <w:t>(</w:t>
            </w:r>
            <w:r w:rsidR="00AD2F23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AD2F23">
              <w:rPr>
                <w:rFonts w:ascii="GHEA Grapalat" w:eastAsia="Times New Roman" w:hAnsi="GHEA Grapalat" w:cs="Arial"/>
              </w:rPr>
              <w:t>)</w:t>
            </w:r>
            <w:r w:rsidR="00AD2F23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Սյունիքի տարածքային բաժնի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3F015A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2437CF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3F015A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3F015A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683E0C" w:rsidRPr="003F015A">
              <w:rPr>
                <w:rFonts w:ascii="GHEA Grapalat" w:eastAsia="Sylfaen" w:hAnsi="GHEA Grapalat" w:cs="Sylfaen"/>
                <w:lang w:val="hy-AM"/>
              </w:rPr>
              <w:t>71-28.2.բ-Մ7-2</w:t>
            </w:r>
            <w:r w:rsidR="00362941" w:rsidRPr="003F015A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683E0C" w:rsidRPr="003F015A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019A5248" w14:textId="77777777" w:rsidR="00D55673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18533CD8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D31B66" w:rsidRPr="003F015A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F015A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4C51F626" w14:textId="77777777" w:rsidR="00362941" w:rsidRPr="003F015A" w:rsidRDefault="00362941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F5CE050" w14:textId="77777777" w:rsidR="00362941" w:rsidRPr="003F015A" w:rsidRDefault="00C57BB7" w:rsidP="00D31B66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D31B66" w:rsidRPr="003F015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31B66" w:rsidRPr="003F015A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3F015A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Բաժնի 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170009">
              <w:rPr>
                <w:rFonts w:ascii="GHEA Grapalat" w:eastAsia="Times New Roman" w:hAnsi="GHEA Grapalat" w:cs="Arial Armenian"/>
                <w:lang w:val="af-ZA"/>
              </w:rPr>
              <w:t>մասնագետ</w:t>
            </w:r>
            <w:r w:rsidR="00170009">
              <w:rPr>
                <w:rFonts w:ascii="GHEA Grapalat" w:eastAsia="Times New Roman" w:hAnsi="GHEA Grapalat" w:cs="Arial Armenian"/>
                <w:lang w:val="hy-AM"/>
              </w:rPr>
              <w:t>ներից մեկը</w:t>
            </w:r>
            <w:r w:rsidRPr="003F015A">
              <w:rPr>
                <w:rFonts w:ascii="GHEA Grapalat" w:eastAsia="Times New Roman" w:hAnsi="GHEA Grapalat" w:cs="Arial Armenian"/>
                <w:lang w:val="hy-AM"/>
              </w:rPr>
              <w:t>։</w:t>
            </w:r>
            <w:r w:rsidR="00362941" w:rsidRPr="003F015A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</w:p>
          <w:p w14:paraId="291650C1" w14:textId="77777777" w:rsidR="00362941" w:rsidRPr="003F015A" w:rsidRDefault="00E4543C" w:rsidP="00D31B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3F015A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5824C0F9" w14:textId="77777777" w:rsidR="00362941" w:rsidRPr="003F015A" w:rsidRDefault="0027651E" w:rsidP="00D31B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Սյունիք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Կապան համայնք, Գ</w:t>
            </w:r>
            <w:r>
              <w:rPr>
                <w:rFonts w:ascii="GHEA Grapalat" w:hAnsi="GHEA Grapalat" w:cs="Cambria Math"/>
                <w:lang w:val="hy-AM"/>
              </w:rPr>
              <w:t>արեգին</w:t>
            </w:r>
            <w:r>
              <w:rPr>
                <w:rFonts w:ascii="GHEA Grapalat" w:hAnsi="GHEA Grapalat"/>
                <w:lang w:val="hy-AM"/>
              </w:rPr>
              <w:t xml:space="preserve"> Նժդեհի 1։</w:t>
            </w:r>
          </w:p>
        </w:tc>
      </w:tr>
      <w:tr w:rsidR="00362941" w:rsidRPr="00C41938" w14:paraId="2E871CA0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BDDC12" w14:textId="77777777" w:rsidR="00362941" w:rsidRPr="003F015A" w:rsidRDefault="00362941" w:rsidP="00D31B6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F015A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2B05098" w14:textId="77777777" w:rsidR="00362941" w:rsidRPr="003F015A" w:rsidRDefault="00362941" w:rsidP="00D31B6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41109795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բնակավայր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4940A18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օժանդակում է շենք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E5418D5" w14:textId="77777777" w:rsidR="00581E15" w:rsidRPr="003F015A" w:rsidRDefault="003F015A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581E15" w:rsidRPr="003F015A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581E15" w:rsidRPr="003F015A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581E15" w:rsidRPr="003F015A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B495C3F" w14:textId="77777777" w:rsidR="00581E15" w:rsidRPr="003F015A" w:rsidRDefault="00581E15" w:rsidP="00581E15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</w:p>
          <w:p w14:paraId="7864D7EA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4FBC361A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3F015A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3F015A">
              <w:rPr>
                <w:rFonts w:ascii="GHEA Grapalat" w:hAnsi="GHEA Grapalat"/>
              </w:rPr>
              <w:t>ամապատասխան</w:t>
            </w:r>
            <w:proofErr w:type="spellEnd"/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3F015A">
              <w:rPr>
                <w:rFonts w:ascii="GHEA Grapalat" w:hAnsi="GHEA Grapalat"/>
              </w:rPr>
              <w:t>մարմիններից</w:t>
            </w:r>
            <w:proofErr w:type="spellEnd"/>
            <w:r w:rsidRPr="003F015A">
              <w:rPr>
                <w:rFonts w:ascii="GHEA Grapalat" w:hAnsi="GHEA Grapalat"/>
                <w:lang w:val="af-ZA"/>
              </w:rPr>
              <w:t xml:space="preserve"> </w:t>
            </w:r>
            <w:r w:rsidRPr="003F015A">
              <w:rPr>
                <w:rFonts w:ascii="GHEA Grapalat" w:hAnsi="GHEA Grapalat" w:cs="Sylfaen"/>
                <w:lang w:val="hy-AM"/>
              </w:rPr>
              <w:t>ստանալ</w:t>
            </w:r>
            <w:r w:rsidRPr="003F015A">
              <w:rPr>
                <w:rFonts w:ascii="GHEA Grapalat" w:hAnsi="GHEA Grapalat" w:cs="Sylfaen"/>
                <w:lang w:val="af-ZA"/>
              </w:rPr>
              <w:t xml:space="preserve"> </w:t>
            </w:r>
            <w:r w:rsidRPr="003F015A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3F015A">
              <w:rPr>
                <w:rFonts w:ascii="GHEA Grapalat" w:hAnsi="GHEA Grapalat" w:cs="Sylfaen"/>
                <w:lang w:val="af-ZA"/>
              </w:rPr>
              <w:t>փաստաթղթեր</w:t>
            </w:r>
            <w:r w:rsidRPr="003F015A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3F015A">
              <w:rPr>
                <w:rFonts w:ascii="GHEA Grapalat" w:hAnsi="GHEA Grapalat"/>
              </w:rPr>
              <w:t>մասնագիտական</w:t>
            </w:r>
            <w:proofErr w:type="spellEnd"/>
            <w:r w:rsidRPr="003F015A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3F015A">
              <w:rPr>
                <w:rFonts w:ascii="GHEA Grapalat" w:hAnsi="GHEA Grapalat"/>
              </w:rPr>
              <w:t>կարծիքներ</w:t>
            </w:r>
            <w:proofErr w:type="spellEnd"/>
            <w:r w:rsidRPr="003F015A">
              <w:rPr>
                <w:rFonts w:ascii="GHEA Grapalat" w:hAnsi="GHEA Grapalat"/>
                <w:lang w:val="af-ZA"/>
              </w:rPr>
              <w:t>.</w:t>
            </w:r>
          </w:p>
          <w:p w14:paraId="0274544C" w14:textId="77777777" w:rsidR="00581E15" w:rsidRPr="003F015A" w:rsidRDefault="00581E15" w:rsidP="00581E15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proofErr w:type="spellStart"/>
            <w:r w:rsidRPr="003F015A">
              <w:rPr>
                <w:rFonts w:ascii="GHEA Grapalat" w:hAnsi="GHEA Grapalat"/>
              </w:rPr>
              <w:t>ստանալ</w:t>
            </w:r>
            <w:proofErr w:type="spellEnd"/>
            <w:r w:rsidRPr="003F015A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43D29AB6" w14:textId="77777777" w:rsidR="00581E15" w:rsidRPr="003F015A" w:rsidRDefault="00581E15" w:rsidP="00D31B6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01860D51" w14:textId="77777777" w:rsidR="00362941" w:rsidRPr="003F015A" w:rsidRDefault="00362941" w:rsidP="00D31B6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0EB994B3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lastRenderedPageBreak/>
              <w:t xml:space="preserve">ուսումնասիրել </w:t>
            </w:r>
            <w:r w:rsidR="008724D1">
              <w:rPr>
                <w:rFonts w:ascii="GHEA Grapalat" w:hAnsi="GHEA Grapalat"/>
                <w:lang w:val="hy-AM"/>
              </w:rPr>
              <w:t>ոլորտ</w:t>
            </w:r>
            <w:r w:rsidRPr="003F015A">
              <w:rPr>
                <w:rFonts w:ascii="GHEA Grapalat" w:hAnsi="GHEA Grapalat"/>
                <w:lang w:val="hy-AM"/>
              </w:rPr>
              <w:t>ը կարգավորող իրավական ակտերը.</w:t>
            </w:r>
            <w:r w:rsidRPr="003F015A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008A5A51" w14:textId="77777777" w:rsidR="00581E15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="004C1952" w:rsidRPr="003F015A">
              <w:rPr>
                <w:rFonts w:ascii="GHEA Grapalat" w:hAnsi="GHEA Grapalat" w:cs="Sylfaen"/>
                <w:lang w:val="hy-AM"/>
              </w:rPr>
              <w:t>քաղաքաշինության ոլորտում վերահսկողական գործառույթներին օժանդակելու համար</w:t>
            </w:r>
            <w:r w:rsidRPr="003F015A">
              <w:rPr>
                <w:rFonts w:ascii="Cambria Math" w:hAnsi="Cambria Math" w:cs="Cambria Math"/>
                <w:lang w:val="hy-AM"/>
              </w:rPr>
              <w:t>․</w:t>
            </w:r>
          </w:p>
          <w:p w14:paraId="56B798BF" w14:textId="77777777" w:rsidR="003F015A" w:rsidRPr="003F015A" w:rsidRDefault="003F015A" w:rsidP="003F015A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3F015A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C6BCC3D" w14:textId="77777777" w:rsidR="00362941" w:rsidRPr="003F015A" w:rsidRDefault="00581E15" w:rsidP="00581E15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3F015A" w14:paraId="400E5D5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061DF26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F015A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15BA710D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2C8FB4B3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2013FA9D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39822CBB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3F015A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51FAD7A7" w14:textId="77777777" w:rsidR="00BD3A93" w:rsidRPr="003F015A" w:rsidRDefault="00BD3A93" w:rsidP="00BD3A93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1F2FF3B7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0DA5895A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2292FB51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7BC0200C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149A7375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044C162A" w14:textId="77777777" w:rsidR="00BD3A93" w:rsidRPr="003F015A" w:rsidRDefault="00BD3A93" w:rsidP="00BD3A93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F015A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75FB07BF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3A6516F5" w14:textId="77777777" w:rsidR="00BD3A93" w:rsidRPr="003F015A" w:rsidRDefault="00BD3A93" w:rsidP="00BD3A93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532E967C" w14:textId="77777777" w:rsidR="00BD3A93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3D4FF8F3" w14:textId="77777777" w:rsidR="00362941" w:rsidRPr="003F015A" w:rsidRDefault="00BD3A93" w:rsidP="00BD3A93">
            <w:pPr>
              <w:pStyle w:val="ListParagraph"/>
              <w:numPr>
                <w:ilvl w:val="0"/>
                <w:numId w:val="16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3F015A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C41938" w14:paraId="37FA7C50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1EBA81" w14:textId="77777777" w:rsidR="00BD3A93" w:rsidRPr="003F015A" w:rsidRDefault="00BD3A93" w:rsidP="00BD3A9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>4</w:t>
            </w:r>
            <w:r w:rsidRPr="003F015A">
              <w:rPr>
                <w:rFonts w:ascii="Cambria Math" w:eastAsia="MS Mincho" w:hAnsi="Cambria Math" w:cs="Cambria Math"/>
                <w:b/>
              </w:rPr>
              <w:t>․</w:t>
            </w:r>
            <w:r w:rsidRPr="003F015A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6FE5A4AD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3F015A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3F015A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F015A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57EB7B6E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7FEB222B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7A8ACB72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39ABD01F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0F5C0AE8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F015A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591B315C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0341706A" w14:textId="77777777" w:rsidR="00BD3A93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00824BC2" w14:textId="77777777" w:rsidR="00BD3A93" w:rsidRPr="003F015A" w:rsidRDefault="00BD3A93" w:rsidP="00BD3A9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3F015A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F015A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21A0FC44" w14:textId="77777777" w:rsidR="00362941" w:rsidRPr="003F015A" w:rsidRDefault="00BD3A93" w:rsidP="00BD3A9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F015A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1F7FD7ED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068B6C94" w14:textId="77777777" w:rsidR="00362941" w:rsidRPr="003F015A" w:rsidRDefault="00362941" w:rsidP="00D31B66">
      <w:pPr>
        <w:spacing w:after="0"/>
        <w:rPr>
          <w:rFonts w:ascii="GHEA Grapalat" w:hAnsi="GHEA Grapalat"/>
          <w:lang w:val="hy-AM"/>
        </w:rPr>
      </w:pPr>
    </w:p>
    <w:p w14:paraId="2DD11633" w14:textId="77777777" w:rsidR="0002025E" w:rsidRPr="003F015A" w:rsidRDefault="0002025E" w:rsidP="00D31B66">
      <w:pPr>
        <w:spacing w:after="0"/>
        <w:rPr>
          <w:rFonts w:ascii="GHEA Grapalat" w:hAnsi="GHEA Grapalat"/>
          <w:lang w:val="hy-AM"/>
        </w:rPr>
      </w:pPr>
    </w:p>
    <w:sectPr w:rsidR="0002025E" w:rsidRPr="003F015A" w:rsidSect="00D31B66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B4DEB"/>
    <w:multiLevelType w:val="hybridMultilevel"/>
    <w:tmpl w:val="4B50A560"/>
    <w:lvl w:ilvl="0" w:tplc="F3C2FD18">
      <w:start w:val="1"/>
      <w:numFmt w:val="decimal"/>
      <w:lvlText w:val="%1."/>
      <w:lvlJc w:val="left"/>
      <w:pPr>
        <w:ind w:left="720" w:hanging="360"/>
      </w:pPr>
      <w:rPr>
        <w:rFonts w:eastAsia="Calibri" w:cs="Arial Armeni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6"/>
  </w:num>
  <w:num w:numId="7">
    <w:abstractNumId w:val="12"/>
  </w:num>
  <w:num w:numId="8">
    <w:abstractNumId w:val="7"/>
  </w:num>
  <w:num w:numId="9">
    <w:abstractNumId w:val="11"/>
  </w:num>
  <w:num w:numId="10">
    <w:abstractNumId w:val="13"/>
  </w:num>
  <w:num w:numId="11">
    <w:abstractNumId w:val="15"/>
  </w:num>
  <w:num w:numId="12">
    <w:abstractNumId w:val="5"/>
  </w:num>
  <w:num w:numId="13">
    <w:abstractNumId w:val="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czMDE1NTO0MDZR0lEKTi0uzszPAykwrAUA5YMJgCwAAAA="/>
  </w:docVars>
  <w:rsids>
    <w:rsidRoot w:val="00362941"/>
    <w:rsid w:val="0002025E"/>
    <w:rsid w:val="000B1C67"/>
    <w:rsid w:val="000C34C0"/>
    <w:rsid w:val="00170009"/>
    <w:rsid w:val="002437CF"/>
    <w:rsid w:val="0027651E"/>
    <w:rsid w:val="00290840"/>
    <w:rsid w:val="003048FC"/>
    <w:rsid w:val="00362941"/>
    <w:rsid w:val="003F015A"/>
    <w:rsid w:val="004C1952"/>
    <w:rsid w:val="004D3567"/>
    <w:rsid w:val="005001B9"/>
    <w:rsid w:val="00581E15"/>
    <w:rsid w:val="00683E0C"/>
    <w:rsid w:val="006D7AD7"/>
    <w:rsid w:val="006F4109"/>
    <w:rsid w:val="007545EB"/>
    <w:rsid w:val="008724D1"/>
    <w:rsid w:val="008E479D"/>
    <w:rsid w:val="00AD2F23"/>
    <w:rsid w:val="00B35C35"/>
    <w:rsid w:val="00BD3A93"/>
    <w:rsid w:val="00BE0A15"/>
    <w:rsid w:val="00C15FD9"/>
    <w:rsid w:val="00C41938"/>
    <w:rsid w:val="00C5572A"/>
    <w:rsid w:val="00C57BB7"/>
    <w:rsid w:val="00D31B66"/>
    <w:rsid w:val="00D55673"/>
    <w:rsid w:val="00D87970"/>
    <w:rsid w:val="00E4543C"/>
    <w:rsid w:val="00E93004"/>
    <w:rsid w:val="00EA1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266D5"/>
  <w15:docId w15:val="{2CDD6327-CED3-40DB-93A9-AEC3A8EA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2437C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0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567</Words>
  <Characters>3234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3</cp:revision>
  <cp:lastPrinted>2019-07-25T10:28:00Z</cp:lastPrinted>
  <dcterms:created xsi:type="dcterms:W3CDTF">2019-07-19T06:39:00Z</dcterms:created>
  <dcterms:modified xsi:type="dcterms:W3CDTF">2021-02-13T19:00:00Z</dcterms:modified>
</cp:coreProperties>
</file>